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76B5" w:rsidRPr="009D76B5" w:rsidRDefault="009D76B5" w:rsidP="009D76B5">
      <w:pPr>
        <w:spacing w:after="240" w:line="480" w:lineRule="auto"/>
      </w:pPr>
      <w:r w:rsidRPr="009D76B5">
        <w:t>Name</w:t>
      </w:r>
      <w:r w:rsidRPr="009D76B5">
        <w:br/>
        <w:t>Professor</w:t>
      </w:r>
    </w:p>
    <w:p w:rsidR="009D76B5" w:rsidRPr="009D76B5" w:rsidRDefault="009D76B5" w:rsidP="009D76B5">
      <w:pPr>
        <w:spacing w:after="240" w:line="480" w:lineRule="auto"/>
      </w:pPr>
      <w:r w:rsidRPr="009D76B5">
        <w:t xml:space="preserve">Course Title </w:t>
      </w:r>
    </w:p>
    <w:p w:rsidR="009D76B5" w:rsidRPr="009D76B5" w:rsidRDefault="009D76B5" w:rsidP="009D76B5">
      <w:pPr>
        <w:spacing w:after="240" w:line="480" w:lineRule="auto"/>
      </w:pPr>
      <w:r w:rsidRPr="009D76B5">
        <w:t>Date</w:t>
      </w:r>
    </w:p>
    <w:p w:rsidR="009D76B5" w:rsidRPr="009D76B5" w:rsidRDefault="009D76B5" w:rsidP="003F1C3F">
      <w:pPr>
        <w:spacing w:after="240" w:line="480" w:lineRule="auto"/>
        <w:jc w:val="center"/>
        <w:rPr>
          <w:b/>
        </w:rPr>
      </w:pPr>
      <w:r w:rsidRPr="009D76B5">
        <w:rPr>
          <w:b/>
        </w:rPr>
        <w:t>Chivalry Project</w:t>
      </w:r>
      <w:r w:rsidR="00AD4767">
        <w:rPr>
          <w:b/>
        </w:rPr>
        <w:t>- A Week as a Knight in Camelot</w:t>
      </w:r>
      <w:bookmarkStart w:id="0" w:name="_GoBack"/>
      <w:bookmarkEnd w:id="0"/>
    </w:p>
    <w:p w:rsidR="00F00999" w:rsidRDefault="00833411" w:rsidP="00ED74FC">
      <w:pPr>
        <w:spacing w:after="240" w:line="480" w:lineRule="auto"/>
        <w:ind w:firstLine="720"/>
      </w:pPr>
      <w:r>
        <w:t xml:space="preserve">As I trudged </w:t>
      </w:r>
      <w:r w:rsidR="009E26A4">
        <w:t>towards</w:t>
      </w:r>
      <w:r>
        <w:t xml:space="preserve"> Camelot, the night was a bit cold, but the moon was full and clearly visible. The thoughts of the pleasures that the world would give filled my mind but also taking into consideration the terrors that would come along with them. The shadows engulfing the road mystified my heart, but the light from the moon guided my path. I was nervous about meeting King Arthur, who I had only heard stories about his leadership style. Eventually, under the moonlight, I reached a sanctuary of beautiful adventures and came across the Camelot. Camelot comprised of beautiful lands and overwhelming castles that went beyond the clouds into the sky. Being in Camelot created an overwhelming feeling of adventure. The knights had high-class armor and upheld the code of chivalry. Finally, I met with King Arthur.</w:t>
      </w:r>
    </w:p>
    <w:p w:rsidR="00F00999" w:rsidRDefault="00833411" w:rsidP="00ED74FC">
      <w:pPr>
        <w:spacing w:before="240" w:after="240" w:line="480" w:lineRule="auto"/>
        <w:ind w:firstLine="720"/>
      </w:pPr>
      <w:r>
        <w:t>The king was kind and welcoming. I felt courageous and ready to be a knight. He vested me as a Knight. The code of chivalry presented to me was emphasized by vows and oaths that were then sworn in the Knighthood ceremonies. The sacred oaths were incorporated with strict rules of etiquette and conduct. The knight was expected to possess skills and strength to face combat and also expected to temper the combat with a chivalrous side to his nature. A moral system went beyond the aggressive rules of combat and yielded chivalrous conduct- great qualities idealized by knighthood, including honor, courtesy, bravery, and respect towards women. During the three weeks as a knight, several events happened. I was tasked to lead an army into a battle; I was led into temptations, falling in love with a beautiful woman in pursuit of romance.</w:t>
      </w:r>
    </w:p>
    <w:p w:rsidR="00F00999" w:rsidRDefault="00833411" w:rsidP="00ED74FC">
      <w:pPr>
        <w:spacing w:before="240" w:after="240" w:line="480" w:lineRule="auto"/>
        <w:ind w:firstLine="720"/>
      </w:pPr>
      <w:r>
        <w:t>In Camelot, there were vast desires that I encountered as a knight that lead me into temptations. The women were charming. Some of the women were provoking me into sexual activities. Since I am human, I was indulged in these desires. As a knight, I was supposed to uphold honor as a courteous factor when faced with such temptatio</w:t>
      </w:r>
      <w:r w:rsidR="00E66B4D">
        <w:t>ns (Novia Adella and Thoyibi</w:t>
      </w:r>
      <w:r>
        <w:t xml:space="preserve">). Bertilak's partner was my secret admirer. Whenever </w:t>
      </w:r>
      <w:r w:rsidR="00ED74FC">
        <w:t>I passed near her, I would always stare at her for a while</w:t>
      </w:r>
      <w:r>
        <w:t>. Bartilak was the king of the castle, and as a Knight, I was required to respect his partner.</w:t>
      </w:r>
    </w:p>
    <w:p w:rsidR="00F00999" w:rsidRDefault="00833411" w:rsidP="00ED74FC">
      <w:pPr>
        <w:spacing w:before="240" w:after="240" w:line="480" w:lineRule="auto"/>
        <w:ind w:firstLine="720"/>
      </w:pPr>
      <w:r>
        <w:t>Besid</w:t>
      </w:r>
      <w:r w:rsidR="00ED74FC">
        <w:t>es, a night was supposed to uphold</w:t>
      </w:r>
      <w:r>
        <w:t xml:space="preserve"> respect in accordance with the code of chivalry. It helped create equality among men and women in Camelot. One day when she was alone, I bumped into her; she looked at me with smiles on her face. Her kissable lips were as red as blood. She was witty and had sexy and sharp humor. Upon the temptation into having sex, I tried to uphold the code of chivalry by resisting the temptation. I walked away and left her alone, even if deep inside I wanted to sleep with her. However, the more I tried to resist the urge to see her, the more I developed sex desires. Eventually, I broke the knightly code. I fell into the lady of castle Hautdesert's trap. Often most men who exercise sexual immorality acts with instinct. The animal instinct that developed in me made me fall into her trap and broke the code of chivalry.</w:t>
      </w:r>
    </w:p>
    <w:p w:rsidR="00F00999" w:rsidRDefault="00833411" w:rsidP="00ED74FC">
      <w:pPr>
        <w:spacing w:before="240" w:after="240" w:line="480" w:lineRule="auto"/>
        <w:ind w:firstLine="720"/>
      </w:pPr>
      <w:r>
        <w:t>My pursuit of romance made me fall in love with a servant. Her beauty was overwhelming. She was working within the castle. She had a shaped figure which was twine-twine. Her waist was tapering and a burnishing complexion. There are times I would go near the castle just to see her. Her enthusiastic personality and sugary voice were incredible. Her lips drooled me positively with goodness; all mesmerized me. I fell in love deeply with her. To my surprise, she was also liked by other knights. As a knight, I was supposed to guard the honor</w:t>
      </w:r>
      <w:r w:rsidR="00E66B4D">
        <w:t xml:space="preserve"> of fellow knights (Jamison</w:t>
      </w:r>
      <w:r>
        <w:t xml:space="preserve">). My mind was well aware of the knight code, but my heart longed for passion and romance. </w:t>
      </w:r>
    </w:p>
    <w:p w:rsidR="00F00999" w:rsidRDefault="00833411" w:rsidP="00ED74FC">
      <w:pPr>
        <w:spacing w:before="240" w:after="240" w:line="480" w:lineRule="auto"/>
        <w:ind w:firstLine="720"/>
      </w:pPr>
      <w:r>
        <w:t>I wanted to cherish my life with her. However, I knew well that pursuing her would lead to breaking the code of chivalry. Since most of the knights who faced such situations were able to overcome, I was forced to forget about the woman. I upheld the codes of cavalry and left other knights to pursue her. Honoring fellow knights and being polite was vital rather than fighting for a woman.</w:t>
      </w:r>
    </w:p>
    <w:p w:rsidR="00F00999" w:rsidRDefault="00833411" w:rsidP="00ED74FC">
      <w:pPr>
        <w:spacing w:before="240" w:after="240" w:line="480" w:lineRule="auto"/>
        <w:ind w:firstLine="720"/>
      </w:pPr>
      <w:r>
        <w:t xml:space="preserve">As a brave and skillful knight, King Arthur tasked me to lead an army into a battle. I knew I was taking orders from the greatest king who ever lived. I had to gather the army first </w:t>
      </w:r>
      <w:r w:rsidR="00ED74FC">
        <w:t>and</w:t>
      </w:r>
      <w:r>
        <w:t xml:space="preserve"> emphasize courage and the codes of chivalry before the battle. From the song of Roland, knights' code of chivalry required the knights to protect the weak and defenseless and never turn bac</w:t>
      </w:r>
      <w:r w:rsidR="00E66B4D">
        <w:t>k upon a foe (Terry-Roisin</w:t>
      </w:r>
      <w:r>
        <w:t>). Besides, all the knights were supposed to obey orders from their authorities and practice faith. I was well aware that leading the army was serving the king and upheld the values of loyalty and honor for his kingdom. I had pledged to fully take control of the battle and fight on behalf of the people of Camelot. My fellow knights complied with my words, and eventually, I led the army into a successive battle. It created a great experience as both a leader and a servant of King Arthur.</w:t>
      </w:r>
    </w:p>
    <w:p w:rsidR="00F00999" w:rsidRDefault="00E553C1" w:rsidP="00ED74FC">
      <w:pPr>
        <w:spacing w:before="240" w:after="240" w:line="480" w:lineRule="auto"/>
        <w:ind w:firstLine="720"/>
      </w:pPr>
      <w:r>
        <w:t>My</w:t>
      </w:r>
      <w:r w:rsidR="00833411">
        <w:t xml:space="preserve"> experience at Camelot was both good and delightful. I had a great adventure in the land of Camelot that created a feeling of satisfaction and gratification. My leadership skills improved, and I felt like a veteran. I learned that the codes of chivalry were supposed to guide the behavior and actions of the knights. The </w:t>
      </w:r>
      <w:r w:rsidR="00ED74FC">
        <w:t xml:space="preserve">chivalry </w:t>
      </w:r>
      <w:r w:rsidR="00833411">
        <w:t>codes created a sense of respect and honor among the people of Camelot. Today's societies are supposed to come up and uphold such laws that guide and control the behaviors of everyone. The rules ensure equality and gender balance in society. In other words, we ought to see ourselves as knights trying to face every situation with courage and concur adversity in life. Life is filled with hardships, temptations, and immoralities that are never supposed to challenge a knight in any case.</w:t>
      </w: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ED74FC" w:rsidRDefault="00ED74FC">
      <w:pPr>
        <w:spacing w:before="240" w:after="240"/>
      </w:pPr>
    </w:p>
    <w:p w:rsidR="009C6371" w:rsidRPr="00E66B4D" w:rsidRDefault="009C6371" w:rsidP="009C6371">
      <w:pPr>
        <w:spacing w:line="480" w:lineRule="auto"/>
        <w:ind w:left="720" w:hanging="720"/>
        <w:jc w:val="center"/>
        <w:rPr>
          <w:b/>
        </w:rPr>
      </w:pPr>
      <w:r w:rsidRPr="00E66B4D">
        <w:rPr>
          <w:b/>
        </w:rPr>
        <w:t>Works Cited</w:t>
      </w:r>
    </w:p>
    <w:p w:rsidR="00E66B4D" w:rsidRPr="00E66B4D" w:rsidRDefault="00E66B4D" w:rsidP="00ED74FC">
      <w:pPr>
        <w:spacing w:line="480" w:lineRule="auto"/>
        <w:ind w:left="720" w:hanging="720"/>
        <w:rPr>
          <w:color w:val="222222"/>
          <w:shd w:val="clear" w:color="auto" w:fill="FFFFFF"/>
        </w:rPr>
      </w:pPr>
      <w:r w:rsidRPr="00E66B4D">
        <w:rPr>
          <w:color w:val="222222"/>
          <w:shd w:val="clear" w:color="auto" w:fill="FFFFFF"/>
        </w:rPr>
        <w:t>Jamison, Carol Parrish. </w:t>
      </w:r>
      <w:r w:rsidRPr="00E66B4D">
        <w:rPr>
          <w:i/>
          <w:iCs/>
          <w:color w:val="222222"/>
          <w:shd w:val="clear" w:color="auto" w:fill="FFFFFF"/>
        </w:rPr>
        <w:t>Chivalry in Westeros: The Knightly Code of A Song of Ice and Fire</w:t>
      </w:r>
      <w:r w:rsidRPr="00E66B4D">
        <w:rPr>
          <w:color w:val="222222"/>
          <w:shd w:val="clear" w:color="auto" w:fill="FFFFFF"/>
        </w:rPr>
        <w:t>. McFarland, 2018.</w:t>
      </w:r>
    </w:p>
    <w:p w:rsidR="00E66B4D" w:rsidRPr="00E66B4D" w:rsidRDefault="00E66B4D" w:rsidP="00ED74FC">
      <w:pPr>
        <w:spacing w:line="480" w:lineRule="auto"/>
        <w:ind w:left="720" w:hanging="720"/>
        <w:rPr>
          <w:color w:val="222222"/>
          <w:shd w:val="clear" w:color="auto" w:fill="FFFFFF"/>
        </w:rPr>
      </w:pPr>
      <w:r w:rsidRPr="00E66B4D">
        <w:rPr>
          <w:color w:val="222222"/>
          <w:shd w:val="clear" w:color="auto" w:fill="FFFFFF"/>
        </w:rPr>
        <w:t>Novia Adella, Rizka, and M. Thoyibi. </w:t>
      </w:r>
      <w:r w:rsidRPr="00E66B4D">
        <w:rPr>
          <w:i/>
          <w:iCs/>
          <w:color w:val="222222"/>
          <w:shd w:val="clear" w:color="auto" w:fill="FFFFFF"/>
        </w:rPr>
        <w:t>Code Of Chivalry In Knut Hamsun’s Hunger Novel (1921): A Sociological Analysis</w:t>
      </w:r>
      <w:r w:rsidRPr="00E66B4D">
        <w:rPr>
          <w:color w:val="222222"/>
          <w:shd w:val="clear" w:color="auto" w:fill="FFFFFF"/>
        </w:rPr>
        <w:t>. Diss. Universitas Muhammadiyah Surakarta, 2017.</w:t>
      </w:r>
    </w:p>
    <w:p w:rsidR="00ED74FC" w:rsidRPr="00E66B4D" w:rsidRDefault="00E66B4D" w:rsidP="00ED74FC">
      <w:pPr>
        <w:spacing w:line="480" w:lineRule="auto"/>
        <w:ind w:left="720" w:hanging="720"/>
      </w:pPr>
      <w:r w:rsidRPr="00E66B4D">
        <w:rPr>
          <w:color w:val="222222"/>
          <w:shd w:val="clear" w:color="auto" w:fill="FFFFFF"/>
        </w:rPr>
        <w:t>Terry-Roisin, Elizabeth Ashcroft. "Chivalry, Renaissance Concept of." (2019).</w:t>
      </w:r>
    </w:p>
    <w:p w:rsidR="00ED74FC" w:rsidRDefault="00ED74FC" w:rsidP="00ED74FC">
      <w:pPr>
        <w:spacing w:before="240" w:after="240" w:line="480" w:lineRule="auto"/>
        <w:ind w:left="720" w:hanging="720"/>
      </w:pPr>
    </w:p>
    <w:p w:rsidR="00ED74FC" w:rsidRDefault="00ED74FC" w:rsidP="00ED74FC">
      <w:pPr>
        <w:spacing w:before="240" w:after="240" w:line="480" w:lineRule="auto"/>
        <w:ind w:left="720" w:hanging="720"/>
      </w:pPr>
    </w:p>
    <w:sectPr w:rsidR="00ED74FC">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0601" w:rsidRDefault="00130601" w:rsidP="00ED74FC">
      <w:r>
        <w:separator/>
      </w:r>
    </w:p>
  </w:endnote>
  <w:endnote w:type="continuationSeparator" w:id="0">
    <w:p w:rsidR="00130601" w:rsidRDefault="00130601" w:rsidP="00ED7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0601" w:rsidRDefault="00130601" w:rsidP="00ED74FC">
      <w:r>
        <w:separator/>
      </w:r>
    </w:p>
  </w:footnote>
  <w:footnote w:type="continuationSeparator" w:id="0">
    <w:p w:rsidR="00130601" w:rsidRDefault="00130601" w:rsidP="00ED74F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5427661"/>
      <w:docPartObj>
        <w:docPartGallery w:val="Page Numbers (Top of Page)"/>
        <w:docPartUnique/>
      </w:docPartObj>
    </w:sdtPr>
    <w:sdtEndPr>
      <w:rPr>
        <w:noProof/>
      </w:rPr>
    </w:sdtEndPr>
    <w:sdtContent>
      <w:p w:rsidR="00ED74FC" w:rsidRDefault="00ED74FC">
        <w:pPr>
          <w:pStyle w:val="Header"/>
          <w:jc w:val="right"/>
        </w:pPr>
        <w:r>
          <w:fldChar w:fldCharType="begin"/>
        </w:r>
        <w:r>
          <w:instrText xml:space="preserve"> PAGE   \* MERGEFORMAT </w:instrText>
        </w:r>
        <w:r>
          <w:fldChar w:fldCharType="separate"/>
        </w:r>
        <w:r w:rsidR="00DD723A">
          <w:rPr>
            <w:noProof/>
          </w:rPr>
          <w:t>4</w:t>
        </w:r>
        <w:r>
          <w:rPr>
            <w:noProof/>
          </w:rPr>
          <w:fldChar w:fldCharType="end"/>
        </w:r>
      </w:p>
    </w:sdtContent>
  </w:sdt>
  <w:p w:rsidR="00ED74FC" w:rsidRDefault="00ED74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zQwsDAyMDQ1NDNR0lEKTi0uzszPAykwrAUA1PvTUiwAAAA="/>
  </w:docVars>
  <w:rsids>
    <w:rsidRoot w:val="00F00999"/>
    <w:rsid w:val="0003713A"/>
    <w:rsid w:val="000A01A6"/>
    <w:rsid w:val="00130601"/>
    <w:rsid w:val="003F1C3F"/>
    <w:rsid w:val="00701453"/>
    <w:rsid w:val="00833411"/>
    <w:rsid w:val="009C6371"/>
    <w:rsid w:val="009D76B5"/>
    <w:rsid w:val="009E26A4"/>
    <w:rsid w:val="00A91E86"/>
    <w:rsid w:val="00AD2C96"/>
    <w:rsid w:val="00AD4767"/>
    <w:rsid w:val="00B07825"/>
    <w:rsid w:val="00CA718F"/>
    <w:rsid w:val="00CD656E"/>
    <w:rsid w:val="00CF44F3"/>
    <w:rsid w:val="00D30B48"/>
    <w:rsid w:val="00DD723A"/>
    <w:rsid w:val="00E553C1"/>
    <w:rsid w:val="00E66B4D"/>
    <w:rsid w:val="00ED74FC"/>
    <w:rsid w:val="00F00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EBDE1"/>
  <w15:docId w15:val="{86CA818F-A9AC-4217-A8FC-790BACC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ED74FC"/>
    <w:pPr>
      <w:tabs>
        <w:tab w:val="center" w:pos="4680"/>
        <w:tab w:val="right" w:pos="9360"/>
      </w:tabs>
    </w:pPr>
  </w:style>
  <w:style w:type="character" w:customStyle="1" w:styleId="HeaderChar">
    <w:name w:val="Header Char"/>
    <w:basedOn w:val="DefaultParagraphFont"/>
    <w:link w:val="Header"/>
    <w:uiPriority w:val="99"/>
    <w:rsid w:val="00ED74FC"/>
    <w:rPr>
      <w:sz w:val="24"/>
      <w:szCs w:val="24"/>
    </w:rPr>
  </w:style>
  <w:style w:type="paragraph" w:styleId="Footer">
    <w:name w:val="footer"/>
    <w:basedOn w:val="Normal"/>
    <w:link w:val="FooterChar"/>
    <w:uiPriority w:val="99"/>
    <w:unhideWhenUsed/>
    <w:rsid w:val="00ED74FC"/>
    <w:pPr>
      <w:tabs>
        <w:tab w:val="center" w:pos="4680"/>
        <w:tab w:val="right" w:pos="9360"/>
      </w:tabs>
    </w:pPr>
  </w:style>
  <w:style w:type="character" w:customStyle="1" w:styleId="FooterChar">
    <w:name w:val="Footer Char"/>
    <w:basedOn w:val="DefaultParagraphFont"/>
    <w:link w:val="Footer"/>
    <w:uiPriority w:val="99"/>
    <w:rsid w:val="00ED74F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2</cp:revision>
  <dcterms:created xsi:type="dcterms:W3CDTF">2021-06-24T19:46:00Z</dcterms:created>
  <dcterms:modified xsi:type="dcterms:W3CDTF">2021-06-24T19:46:00Z</dcterms:modified>
</cp:coreProperties>
</file>